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Ă¨ve or Karhunenâ€“LoĂ¨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8Z</dcterms:created>
  <dcterms:modified xsi:type="dcterms:W3CDTF">2024-09-29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